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67943" w14:textId="77777777" w:rsidR="00F41E48" w:rsidRDefault="007D2CC3" w:rsidP="009B2384">
      <w:pPr>
        <w:rPr>
          <w:rFonts w:ascii="Montserrat Semi Bold" w:hAnsi="Montserrat Semi Bold" w:cstheme="minorHAnsi"/>
          <w:b/>
          <w:color w:val="50BFBF"/>
          <w:sz w:val="32"/>
          <w:szCs w:val="32"/>
        </w:rPr>
      </w:pPr>
      <w:r>
        <w:rPr>
          <w:rFonts w:ascii="Montserrat Semi Bold" w:hAnsi="Montserrat Semi Bold" w:cstheme="minorHAnsi"/>
          <w:b/>
          <w:noProof/>
          <w:color w:val="5B5054"/>
          <w:sz w:val="48"/>
          <w:szCs w:val="48"/>
          <w:lang w:val="en-ZA" w:eastAsia="en-ZA"/>
        </w:rPr>
        <w:drawing>
          <wp:anchor distT="0" distB="0" distL="114300" distR="114300" simplePos="0" relativeHeight="251659264" behindDoc="0" locked="0" layoutInCell="1" allowOverlap="1" wp14:anchorId="644E6CED" wp14:editId="6CF4CF56">
            <wp:simplePos x="0" y="0"/>
            <wp:positionH relativeFrom="margin">
              <wp:posOffset>4530117</wp:posOffset>
            </wp:positionH>
            <wp:positionV relativeFrom="margin">
              <wp:posOffset>-286247</wp:posOffset>
            </wp:positionV>
            <wp:extent cx="2503170" cy="147510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us_Logo_Linear_DSI-NRF_Colour_03_On_Transparent_RGB_150dpi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17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6C206" w14:textId="6C04FE2B" w:rsidR="00F41E48" w:rsidRDefault="00BE1264" w:rsidP="009B2384">
      <w:pPr>
        <w:rPr>
          <w:rFonts w:ascii="Montserrat Semi Bold" w:hAnsi="Montserrat Semi Bold" w:cstheme="minorHAnsi"/>
          <w:b/>
          <w:color w:val="50BFBF"/>
          <w:sz w:val="32"/>
          <w:szCs w:val="32"/>
        </w:rPr>
      </w:pPr>
      <w:r>
        <w:rPr>
          <w:rFonts w:ascii="Montserrat Semi Bold" w:hAnsi="Montserrat Semi Bold" w:cstheme="minorHAnsi"/>
          <w:b/>
          <w:color w:val="50BFBF"/>
          <w:sz w:val="32"/>
          <w:szCs w:val="32"/>
        </w:rPr>
        <w:t>Progress Report for</w:t>
      </w:r>
    </w:p>
    <w:p w14:paraId="67005539" w14:textId="77777777" w:rsidR="00BE1264" w:rsidRDefault="00BE1264" w:rsidP="009B2384">
      <w:pPr>
        <w:rPr>
          <w:rFonts w:ascii="Montserrat Semi Bold" w:hAnsi="Montserrat Semi Bold" w:cstheme="minorHAnsi"/>
          <w:b/>
          <w:color w:val="50BFBF"/>
          <w:sz w:val="32"/>
          <w:szCs w:val="32"/>
        </w:rPr>
      </w:pPr>
    </w:p>
    <w:p w14:paraId="776E5ED8" w14:textId="62509E38" w:rsidR="00966FC2" w:rsidRPr="00BE1264" w:rsidRDefault="00BE1264" w:rsidP="009B2384">
      <w:pPr>
        <w:rPr>
          <w:rFonts w:ascii="Montserrat Semi Bold" w:hAnsi="Montserrat Semi Bold" w:cstheme="minorHAnsi"/>
          <w:b/>
          <w:color w:val="0082D2"/>
          <w:sz w:val="28"/>
          <w:szCs w:val="28"/>
        </w:rPr>
      </w:pPr>
      <w:r>
        <w:rPr>
          <w:rFonts w:ascii="Montserrat Semi Bold" w:hAnsi="Montserrat Semi Bold" w:cstheme="minorHAnsi"/>
          <w:b/>
          <w:color w:val="0082D2"/>
          <w:sz w:val="28"/>
          <w:szCs w:val="28"/>
        </w:rPr>
        <w:t xml:space="preserve">GENUS </w:t>
      </w:r>
      <w:r w:rsidRPr="00BE1264">
        <w:rPr>
          <w:rFonts w:ascii="Montserrat Semi Bold" w:hAnsi="Montserrat Semi Bold" w:cstheme="minorHAnsi"/>
          <w:b/>
          <w:color w:val="0082D2"/>
          <w:sz w:val="28"/>
          <w:szCs w:val="28"/>
        </w:rPr>
        <w:t>Science Engagement Grant</w:t>
      </w:r>
    </w:p>
    <w:p w14:paraId="22FC5F68" w14:textId="241E636F" w:rsidR="00D25EAC" w:rsidRPr="00D25EAC" w:rsidRDefault="00D25EAC" w:rsidP="00D25EAC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284"/>
        <w:jc w:val="right"/>
        <w:rPr>
          <w:color w:val="5B5054"/>
          <w:sz w:val="24"/>
          <w:szCs w:val="24"/>
        </w:rPr>
      </w:pPr>
    </w:p>
    <w:tbl>
      <w:tblPr>
        <w:tblpPr w:leftFromText="180" w:rightFromText="180" w:vertAnchor="text" w:horzAnchor="margin" w:tblpY="324"/>
        <w:tblW w:w="10910" w:type="dxa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455"/>
        <w:gridCol w:w="5455"/>
      </w:tblGrid>
      <w:tr w:rsidR="002F51E5" w:rsidRPr="007357C3" w14:paraId="4415EEBE" w14:textId="77777777" w:rsidTr="007357C3">
        <w:trPr>
          <w:trHeight w:val="317"/>
        </w:trPr>
        <w:tc>
          <w:tcPr>
            <w:tcW w:w="5455" w:type="dxa"/>
          </w:tcPr>
          <w:p w14:paraId="46E4EA61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Title: </w:t>
            </w:r>
          </w:p>
        </w:tc>
        <w:tc>
          <w:tcPr>
            <w:tcW w:w="5455" w:type="dxa"/>
          </w:tcPr>
          <w:p w14:paraId="57005DA9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4C9E967F" w14:textId="77777777" w:rsidTr="007357C3">
        <w:trPr>
          <w:trHeight w:val="317"/>
        </w:trPr>
        <w:tc>
          <w:tcPr>
            <w:tcW w:w="5455" w:type="dxa"/>
          </w:tcPr>
          <w:p w14:paraId="1874BA67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Surname: </w:t>
            </w:r>
          </w:p>
        </w:tc>
        <w:tc>
          <w:tcPr>
            <w:tcW w:w="5455" w:type="dxa"/>
          </w:tcPr>
          <w:p w14:paraId="511FD0EB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5319C4CF" w14:textId="77777777" w:rsidTr="007357C3">
        <w:trPr>
          <w:trHeight w:val="317"/>
        </w:trPr>
        <w:tc>
          <w:tcPr>
            <w:tcW w:w="5455" w:type="dxa"/>
          </w:tcPr>
          <w:p w14:paraId="7B0058C8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First names: </w:t>
            </w:r>
          </w:p>
        </w:tc>
        <w:tc>
          <w:tcPr>
            <w:tcW w:w="5455" w:type="dxa"/>
          </w:tcPr>
          <w:p w14:paraId="575AD7E8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195BF0D7" w14:textId="77777777" w:rsidTr="007357C3">
        <w:trPr>
          <w:trHeight w:val="317"/>
        </w:trPr>
        <w:tc>
          <w:tcPr>
            <w:tcW w:w="5455" w:type="dxa"/>
          </w:tcPr>
          <w:p w14:paraId="1EA017C3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Primary email: </w:t>
            </w:r>
          </w:p>
        </w:tc>
        <w:tc>
          <w:tcPr>
            <w:tcW w:w="5455" w:type="dxa"/>
          </w:tcPr>
          <w:p w14:paraId="7EBC5027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117F6485" w14:textId="77777777" w:rsidTr="007357C3">
        <w:trPr>
          <w:trHeight w:val="317"/>
        </w:trPr>
        <w:tc>
          <w:tcPr>
            <w:tcW w:w="5455" w:type="dxa"/>
          </w:tcPr>
          <w:p w14:paraId="77332791" w14:textId="6FF91602" w:rsidR="002F51E5" w:rsidRPr="007357C3" w:rsidRDefault="00BE1264" w:rsidP="002F51E5">
            <w:pPr>
              <w:rPr>
                <w:rFonts w:cstheme="minorHAnsi"/>
                <w:color w:val="5B5054"/>
                <w:szCs w:val="20"/>
              </w:rPr>
            </w:pPr>
            <w:r>
              <w:rPr>
                <w:rFonts w:cstheme="minorHAnsi"/>
                <w:color w:val="5B5054"/>
                <w:szCs w:val="20"/>
              </w:rPr>
              <w:t>Primary c</w:t>
            </w:r>
            <w:r w:rsidR="002F51E5" w:rsidRPr="007357C3">
              <w:rPr>
                <w:rFonts w:cstheme="minorHAnsi"/>
                <w:color w:val="5B5054"/>
                <w:szCs w:val="20"/>
              </w:rPr>
              <w:t xml:space="preserve">ell number: </w:t>
            </w:r>
          </w:p>
        </w:tc>
        <w:tc>
          <w:tcPr>
            <w:tcW w:w="5455" w:type="dxa"/>
          </w:tcPr>
          <w:p w14:paraId="0081E01D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24EAFCD4" w14:textId="77777777" w:rsidTr="007357C3">
        <w:trPr>
          <w:trHeight w:val="317"/>
        </w:trPr>
        <w:tc>
          <w:tcPr>
            <w:tcW w:w="5455" w:type="dxa"/>
          </w:tcPr>
          <w:p w14:paraId="567C2E3E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>NRF Rating:</w:t>
            </w:r>
          </w:p>
        </w:tc>
        <w:tc>
          <w:tcPr>
            <w:tcW w:w="5455" w:type="dxa"/>
          </w:tcPr>
          <w:p w14:paraId="7506E779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1521A317" w14:textId="77777777" w:rsidTr="007357C3">
        <w:trPr>
          <w:trHeight w:val="317"/>
        </w:trPr>
        <w:tc>
          <w:tcPr>
            <w:tcW w:w="5455" w:type="dxa"/>
          </w:tcPr>
          <w:p w14:paraId="65F20BD5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>ORCID number (</w:t>
            </w:r>
            <w:hyperlink r:id="rId8" w:history="1">
              <w:r w:rsidRPr="007357C3">
                <w:rPr>
                  <w:rStyle w:val="Hyperlink"/>
                  <w:rFonts w:cstheme="minorHAnsi"/>
                  <w:color w:val="5B5054"/>
                  <w:szCs w:val="20"/>
                </w:rPr>
                <w:t>https://orcid.org/signin</w:t>
              </w:r>
            </w:hyperlink>
            <w:r w:rsidRPr="007357C3">
              <w:rPr>
                <w:rFonts w:cstheme="minorHAnsi"/>
                <w:color w:val="5B5054"/>
                <w:szCs w:val="20"/>
              </w:rPr>
              <w:t xml:space="preserve">): </w:t>
            </w:r>
          </w:p>
        </w:tc>
        <w:tc>
          <w:tcPr>
            <w:tcW w:w="5455" w:type="dxa"/>
          </w:tcPr>
          <w:p w14:paraId="11BCDAC6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6467DFDA" w14:textId="77777777" w:rsidTr="007357C3">
        <w:trPr>
          <w:trHeight w:val="317"/>
        </w:trPr>
        <w:tc>
          <w:tcPr>
            <w:tcW w:w="5455" w:type="dxa"/>
          </w:tcPr>
          <w:p w14:paraId="1F8367B0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University: </w:t>
            </w:r>
          </w:p>
        </w:tc>
        <w:tc>
          <w:tcPr>
            <w:tcW w:w="5455" w:type="dxa"/>
          </w:tcPr>
          <w:p w14:paraId="0F2DA036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71F094A7" w14:textId="77777777" w:rsidTr="007357C3">
        <w:trPr>
          <w:trHeight w:val="317"/>
        </w:trPr>
        <w:tc>
          <w:tcPr>
            <w:tcW w:w="5455" w:type="dxa"/>
          </w:tcPr>
          <w:p w14:paraId="00039CCB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Department: </w:t>
            </w:r>
          </w:p>
        </w:tc>
        <w:tc>
          <w:tcPr>
            <w:tcW w:w="5455" w:type="dxa"/>
          </w:tcPr>
          <w:p w14:paraId="25A2CF1F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  <w:tr w:rsidR="002F51E5" w:rsidRPr="007357C3" w14:paraId="5AB43401" w14:textId="77777777" w:rsidTr="00BE1264">
        <w:trPr>
          <w:trHeight w:val="2153"/>
        </w:trPr>
        <w:tc>
          <w:tcPr>
            <w:tcW w:w="5455" w:type="dxa"/>
          </w:tcPr>
          <w:p w14:paraId="68768E43" w14:textId="77777777" w:rsidR="002F51E5" w:rsidRPr="007357C3" w:rsidRDefault="002F51E5" w:rsidP="007357C3">
            <w:pPr>
              <w:rPr>
                <w:rFonts w:cstheme="minorHAnsi"/>
                <w:color w:val="5B5054"/>
                <w:szCs w:val="20"/>
              </w:rPr>
            </w:pPr>
            <w:r w:rsidRPr="007357C3">
              <w:rPr>
                <w:rFonts w:cstheme="minorHAnsi"/>
                <w:color w:val="5B5054"/>
                <w:szCs w:val="20"/>
              </w:rPr>
              <w:t xml:space="preserve">Do you receive </w:t>
            </w:r>
            <w:r w:rsidR="005221C3">
              <w:rPr>
                <w:rFonts w:cstheme="minorHAnsi"/>
                <w:color w:val="5B5054"/>
                <w:szCs w:val="20"/>
              </w:rPr>
              <w:t>an</w:t>
            </w:r>
            <w:r w:rsidRPr="007357C3">
              <w:rPr>
                <w:rFonts w:cstheme="minorHAnsi"/>
                <w:color w:val="5B5054"/>
                <w:szCs w:val="20"/>
              </w:rPr>
              <w:t xml:space="preserve">other source of funding outside of </w:t>
            </w:r>
            <w:r w:rsidR="007357C3">
              <w:rPr>
                <w:rFonts w:cstheme="minorHAnsi"/>
                <w:color w:val="5B5054"/>
                <w:szCs w:val="20"/>
              </w:rPr>
              <w:t>the CoE</w:t>
            </w:r>
            <w:r w:rsidRPr="007357C3">
              <w:rPr>
                <w:rFonts w:cstheme="minorHAnsi"/>
                <w:color w:val="5B5054"/>
                <w:szCs w:val="20"/>
              </w:rPr>
              <w:t xml:space="preserve">? List below the funding source you received (include the name of funder, amount, and year when funding ends): </w:t>
            </w:r>
          </w:p>
        </w:tc>
        <w:tc>
          <w:tcPr>
            <w:tcW w:w="5455" w:type="dxa"/>
          </w:tcPr>
          <w:p w14:paraId="273C9887" w14:textId="77777777" w:rsidR="002F51E5" w:rsidRPr="007357C3" w:rsidRDefault="002F51E5" w:rsidP="002F51E5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391FF78D" w14:textId="25A5712C" w:rsidR="000458DD" w:rsidRPr="00A733F3" w:rsidRDefault="009B2384" w:rsidP="00A733F3">
      <w:pPr>
        <w:spacing w:after="160" w:line="259" w:lineRule="auto"/>
        <w:rPr>
          <w:rFonts w:cstheme="minorHAnsi"/>
          <w:b/>
          <w:color w:val="5B5054"/>
          <w:sz w:val="16"/>
          <w:szCs w:val="16"/>
        </w:rPr>
      </w:pPr>
      <w:r w:rsidRPr="007357C3">
        <w:rPr>
          <w:rFonts w:cstheme="minorHAnsi"/>
          <w:b/>
          <w:color w:val="5B5054"/>
          <w:szCs w:val="20"/>
        </w:rPr>
        <w:br w:type="page"/>
      </w:r>
      <w:r w:rsidR="000458DD" w:rsidRPr="00AF6178">
        <w:rPr>
          <w:rFonts w:cstheme="minorHAnsi"/>
          <w:b/>
          <w:color w:val="5B5054"/>
          <w:szCs w:val="20"/>
        </w:rPr>
        <w:lastRenderedPageBreak/>
        <w:t xml:space="preserve">Title </w:t>
      </w:r>
      <w:r w:rsidR="00882769">
        <w:rPr>
          <w:rFonts w:cstheme="minorHAnsi"/>
          <w:b/>
          <w:color w:val="5B5054"/>
          <w:szCs w:val="20"/>
        </w:rPr>
        <w:t>of event</w:t>
      </w:r>
    </w:p>
    <w:tbl>
      <w:tblPr>
        <w:tblW w:w="1079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91"/>
      </w:tblGrid>
      <w:tr w:rsidR="002F51E5" w:rsidRPr="00AF6178" w14:paraId="3C402AF4" w14:textId="77777777" w:rsidTr="000458DD">
        <w:trPr>
          <w:trHeight w:val="650"/>
          <w:jc w:val="center"/>
        </w:trPr>
        <w:tc>
          <w:tcPr>
            <w:tcW w:w="10791" w:type="dxa"/>
          </w:tcPr>
          <w:p w14:paraId="1A68A9A0" w14:textId="77777777" w:rsidR="000458DD" w:rsidRPr="00AF6178" w:rsidRDefault="000458DD" w:rsidP="00466454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04BCA597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54294841" w14:textId="62D89651" w:rsidR="000458DD" w:rsidRPr="00AF6178" w:rsidRDefault="000458DD" w:rsidP="000458DD">
      <w:pPr>
        <w:rPr>
          <w:rFonts w:cstheme="minorHAnsi"/>
          <w:color w:val="5B5054"/>
          <w:szCs w:val="20"/>
        </w:rPr>
      </w:pPr>
      <w:r w:rsidRPr="00AF6178">
        <w:rPr>
          <w:rFonts w:cstheme="minorHAnsi"/>
          <w:b/>
          <w:color w:val="5B5054"/>
          <w:szCs w:val="20"/>
        </w:rPr>
        <w:t xml:space="preserve">A short </w:t>
      </w:r>
      <w:r w:rsidR="00BE1264">
        <w:rPr>
          <w:rFonts w:cstheme="minorHAnsi"/>
          <w:b/>
          <w:color w:val="5B5054"/>
          <w:szCs w:val="20"/>
        </w:rPr>
        <w:t xml:space="preserve">summary of the </w:t>
      </w:r>
      <w:r w:rsidR="00882769">
        <w:rPr>
          <w:rFonts w:cstheme="minorHAnsi"/>
          <w:b/>
          <w:color w:val="5B5054"/>
          <w:szCs w:val="20"/>
        </w:rPr>
        <w:t>event</w:t>
      </w:r>
    </w:p>
    <w:tbl>
      <w:tblPr>
        <w:tblW w:w="1077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72"/>
      </w:tblGrid>
      <w:tr w:rsidR="002F51E5" w:rsidRPr="00AF6178" w14:paraId="1290DF5A" w14:textId="77777777" w:rsidTr="00BE1264">
        <w:trPr>
          <w:trHeight w:val="1763"/>
          <w:jc w:val="center"/>
        </w:trPr>
        <w:tc>
          <w:tcPr>
            <w:tcW w:w="10772" w:type="dxa"/>
          </w:tcPr>
          <w:p w14:paraId="4EC5BA82" w14:textId="77777777" w:rsidR="000458DD" w:rsidRPr="00AF6178" w:rsidRDefault="000458DD" w:rsidP="000458DD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5AD5362B" w14:textId="77777777" w:rsidR="000458DD" w:rsidRPr="00AF6178" w:rsidRDefault="000458DD" w:rsidP="000458DD">
      <w:pPr>
        <w:rPr>
          <w:rFonts w:cstheme="minorHAnsi"/>
          <w:b/>
          <w:color w:val="5B5054"/>
          <w:szCs w:val="20"/>
        </w:rPr>
      </w:pPr>
    </w:p>
    <w:p w14:paraId="0D2F535A" w14:textId="3C09C3BA" w:rsidR="00882769" w:rsidRPr="00AF6178" w:rsidRDefault="00882769" w:rsidP="00882769">
      <w:pPr>
        <w:rPr>
          <w:color w:val="5B5054"/>
          <w:sz w:val="18"/>
          <w:szCs w:val="18"/>
        </w:rPr>
      </w:pPr>
      <w:r>
        <w:rPr>
          <w:rFonts w:cstheme="minorHAnsi"/>
          <w:b/>
          <w:color w:val="5B5054"/>
          <w:szCs w:val="20"/>
        </w:rPr>
        <w:t>Objectives (and did you meet your objectives?)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882769" w:rsidRPr="00AF6178" w14:paraId="10FA6412" w14:textId="77777777" w:rsidTr="003541DE">
        <w:trPr>
          <w:trHeight w:val="1740"/>
          <w:jc w:val="center"/>
        </w:trPr>
        <w:tc>
          <w:tcPr>
            <w:tcW w:w="10725" w:type="dxa"/>
          </w:tcPr>
          <w:p w14:paraId="6B9D6A0D" w14:textId="77777777" w:rsidR="00882769" w:rsidRPr="00AF6178" w:rsidRDefault="00882769" w:rsidP="003541DE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70DDB704" w14:textId="77777777" w:rsidR="00882769" w:rsidRPr="00AF6178" w:rsidRDefault="00882769" w:rsidP="00882769">
      <w:pPr>
        <w:rPr>
          <w:rFonts w:cstheme="minorHAnsi"/>
          <w:b/>
          <w:color w:val="5B5054"/>
          <w:szCs w:val="20"/>
        </w:rPr>
      </w:pPr>
    </w:p>
    <w:p w14:paraId="58B2D907" w14:textId="6CC7664D" w:rsidR="00882769" w:rsidRPr="00AF6178" w:rsidRDefault="00882769" w:rsidP="00882769">
      <w:pPr>
        <w:rPr>
          <w:color w:val="5B5054"/>
          <w:sz w:val="18"/>
          <w:szCs w:val="18"/>
        </w:rPr>
      </w:pPr>
      <w:r>
        <w:rPr>
          <w:rFonts w:cstheme="minorHAnsi"/>
          <w:b/>
          <w:color w:val="5B5054"/>
          <w:szCs w:val="20"/>
        </w:rPr>
        <w:t>Delivery mode and content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882769" w:rsidRPr="00AF6178" w14:paraId="1820AB6B" w14:textId="77777777" w:rsidTr="003541DE">
        <w:trPr>
          <w:trHeight w:val="1740"/>
          <w:jc w:val="center"/>
        </w:trPr>
        <w:tc>
          <w:tcPr>
            <w:tcW w:w="10725" w:type="dxa"/>
          </w:tcPr>
          <w:p w14:paraId="603CD0BC" w14:textId="77777777" w:rsidR="00882769" w:rsidRPr="00AF6178" w:rsidRDefault="00882769" w:rsidP="003541DE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385CE9A9" w14:textId="77777777" w:rsidR="00882769" w:rsidRPr="00AF6178" w:rsidRDefault="00882769" w:rsidP="00882769">
      <w:pPr>
        <w:rPr>
          <w:rFonts w:cstheme="minorHAnsi"/>
          <w:b/>
          <w:color w:val="5B5054"/>
          <w:szCs w:val="20"/>
        </w:rPr>
      </w:pPr>
    </w:p>
    <w:p w14:paraId="16B42055" w14:textId="3FB27F2D" w:rsidR="00882769" w:rsidRPr="00AF6178" w:rsidRDefault="00882769" w:rsidP="00882769">
      <w:pPr>
        <w:rPr>
          <w:color w:val="5B5054"/>
          <w:sz w:val="18"/>
          <w:szCs w:val="18"/>
        </w:rPr>
      </w:pPr>
      <w:r>
        <w:rPr>
          <w:rFonts w:cstheme="minorHAnsi"/>
          <w:b/>
          <w:color w:val="5B5054"/>
          <w:szCs w:val="20"/>
        </w:rPr>
        <w:t>Engagement experiences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882769" w:rsidRPr="00AF6178" w14:paraId="6A75342D" w14:textId="77777777" w:rsidTr="003541DE">
        <w:trPr>
          <w:trHeight w:val="1740"/>
          <w:jc w:val="center"/>
        </w:trPr>
        <w:tc>
          <w:tcPr>
            <w:tcW w:w="10725" w:type="dxa"/>
          </w:tcPr>
          <w:p w14:paraId="174919F3" w14:textId="77777777" w:rsidR="00882769" w:rsidRPr="00AF6178" w:rsidRDefault="00882769" w:rsidP="003541DE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2D5F8554" w14:textId="77777777" w:rsidR="00882769" w:rsidRPr="00AF6178" w:rsidRDefault="00882769" w:rsidP="00882769">
      <w:pPr>
        <w:rPr>
          <w:rFonts w:cstheme="minorHAnsi"/>
          <w:b/>
          <w:color w:val="5B5054"/>
          <w:szCs w:val="20"/>
        </w:rPr>
      </w:pPr>
    </w:p>
    <w:p w14:paraId="133B3AA0" w14:textId="726676E6" w:rsidR="00AF6178" w:rsidRPr="00AF6178" w:rsidRDefault="00882769" w:rsidP="00AF6178">
      <w:pPr>
        <w:rPr>
          <w:color w:val="5B5054"/>
          <w:sz w:val="18"/>
          <w:szCs w:val="18"/>
        </w:rPr>
      </w:pPr>
      <w:r>
        <w:rPr>
          <w:rFonts w:cstheme="minorHAnsi"/>
          <w:b/>
          <w:color w:val="5B5054"/>
          <w:szCs w:val="20"/>
        </w:rPr>
        <w:t>Intended audience (Include how many were impacted by the event.)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2F51E5" w:rsidRPr="00AF6178" w14:paraId="04EFAC2B" w14:textId="77777777" w:rsidTr="00BE1264">
        <w:trPr>
          <w:trHeight w:val="1740"/>
          <w:jc w:val="center"/>
        </w:trPr>
        <w:tc>
          <w:tcPr>
            <w:tcW w:w="10725" w:type="dxa"/>
          </w:tcPr>
          <w:p w14:paraId="6244D015" w14:textId="77777777" w:rsidR="000458DD" w:rsidRPr="00AF6178" w:rsidRDefault="000458DD" w:rsidP="00466454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79ACAEBB" w14:textId="548D98D7" w:rsidR="008A3889" w:rsidRDefault="008A3889" w:rsidP="008A3889">
      <w:pPr>
        <w:rPr>
          <w:rFonts w:cstheme="minorHAnsi"/>
          <w:b/>
          <w:color w:val="5B5054"/>
          <w:szCs w:val="20"/>
        </w:rPr>
      </w:pPr>
    </w:p>
    <w:p w14:paraId="242F9594" w14:textId="45CD74CB" w:rsidR="00882769" w:rsidRPr="00AF6178" w:rsidRDefault="00882769" w:rsidP="00882769">
      <w:pPr>
        <w:rPr>
          <w:color w:val="5B5054"/>
          <w:sz w:val="18"/>
          <w:szCs w:val="18"/>
        </w:rPr>
      </w:pPr>
      <w:proofErr w:type="spellStart"/>
      <w:r>
        <w:rPr>
          <w:rFonts w:cstheme="minorHAnsi"/>
          <w:b/>
          <w:color w:val="5B5054"/>
          <w:szCs w:val="20"/>
        </w:rPr>
        <w:t>Acutal</w:t>
      </w:r>
      <w:proofErr w:type="spellEnd"/>
      <w:r>
        <w:rPr>
          <w:rFonts w:cstheme="minorHAnsi"/>
          <w:b/>
          <w:color w:val="5B5054"/>
          <w:szCs w:val="20"/>
        </w:rPr>
        <w:t xml:space="preserve"> number reached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882769" w:rsidRPr="00AF6178" w14:paraId="5E9AFB9C" w14:textId="77777777" w:rsidTr="003541DE">
        <w:trPr>
          <w:trHeight w:val="1740"/>
          <w:jc w:val="center"/>
        </w:trPr>
        <w:tc>
          <w:tcPr>
            <w:tcW w:w="10725" w:type="dxa"/>
          </w:tcPr>
          <w:p w14:paraId="508A242F" w14:textId="77777777" w:rsidR="00882769" w:rsidRPr="00AF6178" w:rsidRDefault="00882769" w:rsidP="003541DE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7AB37605" w14:textId="77777777" w:rsidR="00882769" w:rsidRPr="00AF6178" w:rsidRDefault="00882769" w:rsidP="00882769">
      <w:pPr>
        <w:rPr>
          <w:rFonts w:cstheme="minorHAnsi"/>
          <w:b/>
          <w:color w:val="5B5054"/>
          <w:szCs w:val="20"/>
        </w:rPr>
      </w:pPr>
    </w:p>
    <w:p w14:paraId="0516D757" w14:textId="357EEEBA" w:rsidR="00882769" w:rsidRPr="00AF6178" w:rsidRDefault="00882769" w:rsidP="00882769">
      <w:pPr>
        <w:rPr>
          <w:color w:val="5B5054"/>
          <w:sz w:val="18"/>
          <w:szCs w:val="18"/>
        </w:rPr>
      </w:pPr>
      <w:r>
        <w:rPr>
          <w:rFonts w:cstheme="minorHAnsi"/>
          <w:b/>
          <w:color w:val="5B5054"/>
          <w:szCs w:val="20"/>
        </w:rPr>
        <w:t>Broader Impact</w:t>
      </w:r>
    </w:p>
    <w:tbl>
      <w:tblPr>
        <w:tblW w:w="1072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25"/>
      </w:tblGrid>
      <w:tr w:rsidR="00882769" w:rsidRPr="00AF6178" w14:paraId="07475027" w14:textId="77777777" w:rsidTr="003541DE">
        <w:trPr>
          <w:trHeight w:val="1740"/>
          <w:jc w:val="center"/>
        </w:trPr>
        <w:tc>
          <w:tcPr>
            <w:tcW w:w="10725" w:type="dxa"/>
          </w:tcPr>
          <w:p w14:paraId="584FC50C" w14:textId="77777777" w:rsidR="00882769" w:rsidRPr="00AF6178" w:rsidRDefault="00882769" w:rsidP="003541DE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55DAA622" w14:textId="77777777" w:rsidR="00882769" w:rsidRPr="00AF6178" w:rsidRDefault="00882769" w:rsidP="00882769">
      <w:pPr>
        <w:rPr>
          <w:rFonts w:cstheme="minorHAnsi"/>
          <w:b/>
          <w:color w:val="5B5054"/>
          <w:szCs w:val="20"/>
        </w:rPr>
      </w:pPr>
    </w:p>
    <w:p w14:paraId="23AED0C1" w14:textId="3FC0DA86" w:rsidR="00882769" w:rsidRPr="00AF6178" w:rsidRDefault="00882769" w:rsidP="00882769">
      <w:pPr>
        <w:rPr>
          <w:rFonts w:cstheme="minorHAnsi"/>
          <w:i/>
          <w:color w:val="5B5054"/>
          <w:szCs w:val="20"/>
        </w:rPr>
      </w:pPr>
      <w:r>
        <w:rPr>
          <w:rFonts w:cstheme="minorHAnsi"/>
          <w:b/>
          <w:color w:val="5B5054"/>
          <w:szCs w:val="20"/>
        </w:rPr>
        <w:t>Highlights</w:t>
      </w:r>
    </w:p>
    <w:tbl>
      <w:tblPr>
        <w:tblW w:w="1077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72"/>
      </w:tblGrid>
      <w:tr w:rsidR="00882769" w:rsidRPr="00AF6178" w14:paraId="6E1FFDD2" w14:textId="77777777" w:rsidTr="003541DE">
        <w:trPr>
          <w:trHeight w:val="1624"/>
          <w:jc w:val="center"/>
        </w:trPr>
        <w:tc>
          <w:tcPr>
            <w:tcW w:w="10772" w:type="dxa"/>
          </w:tcPr>
          <w:p w14:paraId="048B4699" w14:textId="77777777" w:rsidR="00882769" w:rsidRPr="00AF6178" w:rsidRDefault="00882769" w:rsidP="003541DE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5C5961DD" w14:textId="5DA69C2C" w:rsidR="00882769" w:rsidRDefault="00882769" w:rsidP="00882769">
      <w:pPr>
        <w:rPr>
          <w:rFonts w:cstheme="minorHAnsi"/>
          <w:b/>
          <w:color w:val="5B5054"/>
          <w:szCs w:val="20"/>
        </w:rPr>
      </w:pPr>
    </w:p>
    <w:p w14:paraId="7D4779F1" w14:textId="280A7EAE" w:rsidR="00882769" w:rsidRPr="00AF6178" w:rsidRDefault="00882769" w:rsidP="00882769">
      <w:pPr>
        <w:rPr>
          <w:rFonts w:cstheme="minorHAnsi"/>
          <w:i/>
          <w:color w:val="5B5054"/>
          <w:szCs w:val="20"/>
        </w:rPr>
      </w:pPr>
      <w:r>
        <w:rPr>
          <w:rFonts w:cstheme="minorHAnsi"/>
          <w:b/>
          <w:color w:val="5B5054"/>
          <w:szCs w:val="20"/>
        </w:rPr>
        <w:t xml:space="preserve">If you were to continue engagement, how would you improve it?  Who would </w:t>
      </w:r>
      <w:proofErr w:type="spellStart"/>
      <w:r>
        <w:rPr>
          <w:rFonts w:cstheme="minorHAnsi"/>
          <w:b/>
          <w:color w:val="5B5054"/>
          <w:szCs w:val="20"/>
        </w:rPr>
        <w:t>would</w:t>
      </w:r>
      <w:proofErr w:type="spellEnd"/>
      <w:r>
        <w:rPr>
          <w:rFonts w:cstheme="minorHAnsi"/>
          <w:b/>
          <w:color w:val="5B5054"/>
          <w:szCs w:val="20"/>
        </w:rPr>
        <w:t xml:space="preserve"> you seek support from?</w:t>
      </w:r>
    </w:p>
    <w:tbl>
      <w:tblPr>
        <w:tblW w:w="1077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72"/>
      </w:tblGrid>
      <w:tr w:rsidR="00882769" w:rsidRPr="00AF6178" w14:paraId="30409696" w14:textId="77777777" w:rsidTr="003541DE">
        <w:trPr>
          <w:trHeight w:val="1624"/>
          <w:jc w:val="center"/>
        </w:trPr>
        <w:tc>
          <w:tcPr>
            <w:tcW w:w="10772" w:type="dxa"/>
          </w:tcPr>
          <w:p w14:paraId="3A1E1CB8" w14:textId="77777777" w:rsidR="00882769" w:rsidRPr="00AF6178" w:rsidRDefault="00882769" w:rsidP="003541DE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38DDC6DE" w14:textId="7B92819C" w:rsidR="00882769" w:rsidRDefault="00882769" w:rsidP="00882769">
      <w:pPr>
        <w:rPr>
          <w:rFonts w:cstheme="minorHAnsi"/>
          <w:b/>
          <w:color w:val="5B5054"/>
          <w:szCs w:val="20"/>
        </w:rPr>
      </w:pPr>
    </w:p>
    <w:p w14:paraId="4D569BC6" w14:textId="4EADE665" w:rsidR="00882769" w:rsidRPr="00AF6178" w:rsidRDefault="00882769" w:rsidP="00882769">
      <w:pPr>
        <w:rPr>
          <w:rFonts w:cstheme="minorHAnsi"/>
          <w:i/>
          <w:color w:val="5B5054"/>
          <w:szCs w:val="20"/>
        </w:rPr>
      </w:pPr>
      <w:r>
        <w:rPr>
          <w:rFonts w:cstheme="minorHAnsi"/>
          <w:b/>
          <w:color w:val="5B5054"/>
          <w:szCs w:val="20"/>
        </w:rPr>
        <w:t>Did you provide training?  List individuals and their roles</w:t>
      </w:r>
    </w:p>
    <w:tbl>
      <w:tblPr>
        <w:tblW w:w="1077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72"/>
      </w:tblGrid>
      <w:tr w:rsidR="00882769" w:rsidRPr="00AF6178" w14:paraId="161D0E83" w14:textId="77777777" w:rsidTr="003541DE">
        <w:trPr>
          <w:trHeight w:val="1624"/>
          <w:jc w:val="center"/>
        </w:trPr>
        <w:tc>
          <w:tcPr>
            <w:tcW w:w="10772" w:type="dxa"/>
          </w:tcPr>
          <w:p w14:paraId="0EA2C99C" w14:textId="77777777" w:rsidR="00882769" w:rsidRPr="00AF6178" w:rsidRDefault="00882769" w:rsidP="003541DE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73C26AD7" w14:textId="77777777" w:rsidR="00882769" w:rsidRDefault="00882769" w:rsidP="00882769">
      <w:pPr>
        <w:rPr>
          <w:rFonts w:cstheme="minorHAnsi"/>
          <w:b/>
          <w:color w:val="5B5054"/>
          <w:szCs w:val="20"/>
        </w:rPr>
      </w:pPr>
    </w:p>
    <w:p w14:paraId="22949506" w14:textId="77777777" w:rsidR="00AF6178" w:rsidRPr="00CF0617" w:rsidRDefault="00AF6178" w:rsidP="00AF6178">
      <w:pPr>
        <w:rPr>
          <w:b/>
          <w:noProof/>
          <w:color w:val="5B5054"/>
        </w:rPr>
      </w:pPr>
      <w:r w:rsidRPr="00CF0617">
        <w:rPr>
          <w:b/>
          <w:noProof/>
          <w:color w:val="5B5054"/>
        </w:rPr>
        <w:t>Checklist</w:t>
      </w:r>
    </w:p>
    <w:tbl>
      <w:tblPr>
        <w:tblW w:w="10768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768"/>
      </w:tblGrid>
      <w:tr w:rsidR="002F51E5" w:rsidRPr="002F51E5" w14:paraId="7B7302CA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3925D541" w14:textId="77777777" w:rsidR="0069201C" w:rsidRPr="002F51E5" w:rsidRDefault="0069201C" w:rsidP="00D97E2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302" w:hanging="302"/>
              <w:rPr>
                <w:color w:val="5B5054"/>
                <w:szCs w:val="20"/>
              </w:rPr>
            </w:pPr>
            <w:r w:rsidRPr="002F51E5">
              <w:rPr>
                <w:color w:val="5B5054"/>
                <w:szCs w:val="20"/>
              </w:rPr>
              <w:t xml:space="preserve">Completed </w:t>
            </w:r>
            <w:r w:rsidR="00D97E20">
              <w:rPr>
                <w:color w:val="5B5054"/>
                <w:szCs w:val="20"/>
              </w:rPr>
              <w:t>APR</w:t>
            </w:r>
          </w:p>
        </w:tc>
      </w:tr>
      <w:tr w:rsidR="002F51E5" w:rsidRPr="002F51E5" w14:paraId="390858DD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063EF9F8" w14:textId="77777777" w:rsidR="0069201C" w:rsidRPr="002F51E5" w:rsidRDefault="0069201C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302"/>
              <w:rPr>
                <w:color w:val="5B5054"/>
                <w:szCs w:val="20"/>
              </w:rPr>
            </w:pPr>
            <w:r w:rsidRPr="002F51E5">
              <w:rPr>
                <w:color w:val="5B5054"/>
                <w:szCs w:val="20"/>
              </w:rPr>
              <w:t xml:space="preserve">Up-to-date </w:t>
            </w:r>
            <w:r w:rsidRPr="002F51E5">
              <w:rPr>
                <w:i/>
                <w:color w:val="5B5054"/>
                <w:szCs w:val="20"/>
              </w:rPr>
              <w:t>Curriculum Vitae</w:t>
            </w:r>
          </w:p>
        </w:tc>
      </w:tr>
      <w:tr w:rsidR="002F51E5" w:rsidRPr="002F51E5" w14:paraId="015F20E5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6F39397B" w14:textId="77777777" w:rsidR="0069201C" w:rsidRPr="002F51E5" w:rsidRDefault="008602B9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302"/>
              <w:rPr>
                <w:rFonts w:cstheme="minorHAnsi"/>
                <w:color w:val="5B5054"/>
                <w:szCs w:val="20"/>
              </w:rPr>
            </w:pPr>
            <w:r w:rsidRPr="002F51E5">
              <w:rPr>
                <w:rFonts w:eastAsia="Times New Roman" w:cstheme="minorHAnsi"/>
                <w:color w:val="5B5054"/>
                <w:szCs w:val="20"/>
              </w:rPr>
              <w:t>Updated NRF profile (</w:t>
            </w:r>
            <w:hyperlink r:id="rId9" w:history="1">
              <w:r w:rsidRPr="007357C3">
                <w:rPr>
                  <w:rFonts w:eastAsia="Times New Roman" w:cstheme="minorHAnsi"/>
                  <w:color w:val="5B5054"/>
                  <w:szCs w:val="20"/>
                  <w:u w:val="single"/>
                </w:rPr>
                <w:t>https://nrfsubmission.nrf.ac.za/nrfmkii/</w:t>
              </w:r>
            </w:hyperlink>
            <w:r w:rsidRPr="007357C3">
              <w:rPr>
                <w:rFonts w:eastAsia="Times New Roman" w:cstheme="minorHAnsi"/>
                <w:color w:val="5B5054"/>
                <w:szCs w:val="20"/>
              </w:rPr>
              <w:t>)</w:t>
            </w:r>
          </w:p>
        </w:tc>
      </w:tr>
      <w:tr w:rsidR="002F51E5" w:rsidRPr="002F51E5" w14:paraId="2165A55A" w14:textId="77777777" w:rsidTr="0069201C">
        <w:trPr>
          <w:trHeight w:val="317"/>
          <w:jc w:val="center"/>
        </w:trPr>
        <w:tc>
          <w:tcPr>
            <w:tcW w:w="10768" w:type="dxa"/>
            <w:tcBorders>
              <w:top w:val="single" w:sz="4" w:space="0" w:color="BACCC4"/>
              <w:left w:val="single" w:sz="4" w:space="0" w:color="BACCC4"/>
              <w:bottom w:val="single" w:sz="4" w:space="0" w:color="BACCC4"/>
              <w:right w:val="single" w:sz="4" w:space="0" w:color="BACCC4"/>
            </w:tcBorders>
          </w:tcPr>
          <w:p w14:paraId="397D9263" w14:textId="77777777" w:rsidR="0069201C" w:rsidRPr="002F51E5" w:rsidRDefault="008602B9" w:rsidP="008602B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302" w:hanging="286"/>
              <w:rPr>
                <w:color w:val="5B5054"/>
                <w:szCs w:val="20"/>
              </w:rPr>
            </w:pPr>
            <w:r w:rsidRPr="002F51E5">
              <w:rPr>
                <w:color w:val="5B5054"/>
                <w:szCs w:val="20"/>
              </w:rPr>
              <w:t xml:space="preserve">Send required documents to </w:t>
            </w:r>
            <w:hyperlink r:id="rId10" w:history="1">
              <w:r w:rsidRPr="002F51E5">
                <w:rPr>
                  <w:rStyle w:val="Hyperlink"/>
                  <w:color w:val="5B5054"/>
                  <w:szCs w:val="20"/>
                </w:rPr>
                <w:t>info.genus@wits.ac.za</w:t>
              </w:r>
            </w:hyperlink>
            <w:r w:rsidRPr="002F51E5">
              <w:rPr>
                <w:color w:val="5B5054"/>
                <w:szCs w:val="20"/>
              </w:rPr>
              <w:t xml:space="preserve"> </w:t>
            </w:r>
          </w:p>
        </w:tc>
      </w:tr>
    </w:tbl>
    <w:p w14:paraId="53853447" w14:textId="77777777" w:rsidR="000458DD" w:rsidRDefault="000458DD" w:rsidP="0069201C">
      <w:pPr>
        <w:rPr>
          <w:color w:val="5B5054"/>
        </w:rPr>
      </w:pPr>
    </w:p>
    <w:p w14:paraId="383365AE" w14:textId="77777777" w:rsidR="007A0229" w:rsidRPr="002F51E5" w:rsidRDefault="007A0229" w:rsidP="007A0229">
      <w:pPr>
        <w:rPr>
          <w:b/>
          <w:color w:val="5B5054"/>
        </w:rPr>
      </w:pPr>
      <w:r>
        <w:rPr>
          <w:b/>
          <w:color w:val="5B5054"/>
        </w:rPr>
        <w:t>Signature of Applicant</w:t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</w:r>
      <w:r>
        <w:rPr>
          <w:b/>
          <w:color w:val="5B5054"/>
        </w:rPr>
        <w:tab/>
        <w:t>Date</w:t>
      </w:r>
    </w:p>
    <w:tbl>
      <w:tblPr>
        <w:tblW w:w="10774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Look w:val="01E0" w:firstRow="1" w:lastRow="1" w:firstColumn="1" w:lastColumn="1" w:noHBand="0" w:noVBand="0"/>
      </w:tblPr>
      <w:tblGrid>
        <w:gridCol w:w="8500"/>
        <w:gridCol w:w="2274"/>
      </w:tblGrid>
      <w:tr w:rsidR="007A0229" w:rsidRPr="002F51E5" w14:paraId="56139EB6" w14:textId="77777777" w:rsidTr="006D0DBF">
        <w:trPr>
          <w:trHeight w:val="680"/>
          <w:jc w:val="center"/>
        </w:trPr>
        <w:tc>
          <w:tcPr>
            <w:tcW w:w="8500" w:type="dxa"/>
          </w:tcPr>
          <w:p w14:paraId="26D08E8B" w14:textId="77777777" w:rsidR="007A0229" w:rsidRPr="00AA2650" w:rsidRDefault="007A0229" w:rsidP="006D0DBF">
            <w:pPr>
              <w:rPr>
                <w:rFonts w:cstheme="minorHAnsi"/>
                <w:b/>
                <w:color w:val="5B5054"/>
                <w:szCs w:val="20"/>
              </w:rPr>
            </w:pPr>
          </w:p>
        </w:tc>
        <w:tc>
          <w:tcPr>
            <w:tcW w:w="2274" w:type="dxa"/>
          </w:tcPr>
          <w:p w14:paraId="29F9252B" w14:textId="77777777" w:rsidR="007A0229" w:rsidRPr="00AA2650" w:rsidRDefault="007A0229" w:rsidP="006D0DBF">
            <w:pPr>
              <w:rPr>
                <w:rFonts w:cstheme="minorHAnsi"/>
                <w:color w:val="5B5054"/>
                <w:szCs w:val="20"/>
              </w:rPr>
            </w:pPr>
          </w:p>
        </w:tc>
      </w:tr>
    </w:tbl>
    <w:p w14:paraId="49BC9FE2" w14:textId="77777777" w:rsidR="007A0229" w:rsidRPr="002F51E5" w:rsidRDefault="007A0229" w:rsidP="0069201C">
      <w:pPr>
        <w:rPr>
          <w:color w:val="5B5054"/>
        </w:rPr>
      </w:pPr>
    </w:p>
    <w:sectPr w:rsidR="007A0229" w:rsidRPr="002F51E5" w:rsidSect="009B23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2C218" w14:textId="77777777" w:rsidR="00E354DF" w:rsidRDefault="00E354DF" w:rsidP="00601031">
      <w:r>
        <w:separator/>
      </w:r>
    </w:p>
  </w:endnote>
  <w:endnote w:type="continuationSeparator" w:id="0">
    <w:p w14:paraId="6C12B41E" w14:textId="77777777" w:rsidR="00E354DF" w:rsidRDefault="00E354DF" w:rsidP="00601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E47D6" w14:textId="77777777" w:rsidR="00601031" w:rsidRDefault="006010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760865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9D73B2" w14:textId="77777777" w:rsidR="00601031" w:rsidRDefault="0060103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95582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95582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256C3CF2" w14:textId="77777777" w:rsidR="00601031" w:rsidRDefault="006010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48F78" w14:textId="77777777" w:rsidR="00601031" w:rsidRDefault="00601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09CB5" w14:textId="77777777" w:rsidR="00E354DF" w:rsidRDefault="00E354DF" w:rsidP="00601031">
      <w:r>
        <w:separator/>
      </w:r>
    </w:p>
  </w:footnote>
  <w:footnote w:type="continuationSeparator" w:id="0">
    <w:p w14:paraId="1C07ED63" w14:textId="77777777" w:rsidR="00E354DF" w:rsidRDefault="00E354DF" w:rsidP="00601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C768A" w14:textId="77777777" w:rsidR="00601031" w:rsidRDefault="006010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A4C4B" w14:textId="77777777" w:rsidR="00601031" w:rsidRDefault="006010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3A52" w14:textId="77777777" w:rsidR="00601031" w:rsidRDefault="006010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D60"/>
    <w:multiLevelType w:val="hybridMultilevel"/>
    <w:tmpl w:val="10C82A92"/>
    <w:lvl w:ilvl="0" w:tplc="A8AAEAB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921D3"/>
    <w:multiLevelType w:val="hybridMultilevel"/>
    <w:tmpl w:val="34AADEEA"/>
    <w:lvl w:ilvl="0" w:tplc="39E42900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B052C"/>
    <w:multiLevelType w:val="hybridMultilevel"/>
    <w:tmpl w:val="AED6D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33103"/>
    <w:multiLevelType w:val="hybridMultilevel"/>
    <w:tmpl w:val="18086A6A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B6461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5" w15:restartNumberingAfterBreak="0">
    <w:nsid w:val="1B583042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6" w15:restartNumberingAfterBreak="0">
    <w:nsid w:val="1C9A651A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8B1AE3"/>
    <w:multiLevelType w:val="hybridMultilevel"/>
    <w:tmpl w:val="8000FF94"/>
    <w:lvl w:ilvl="0" w:tplc="98FEF5A0">
      <w:start w:val="1"/>
      <w:numFmt w:val="decimal"/>
      <w:lvlText w:val="%1."/>
      <w:lvlJc w:val="left"/>
      <w:pPr>
        <w:ind w:left="74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8" w15:restartNumberingAfterBreak="0">
    <w:nsid w:val="2FA333A0"/>
    <w:multiLevelType w:val="hybridMultilevel"/>
    <w:tmpl w:val="9928F9D4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D03CC"/>
    <w:multiLevelType w:val="hybridMultilevel"/>
    <w:tmpl w:val="C8CE3A44"/>
    <w:lvl w:ilvl="0" w:tplc="8B70B282">
      <w:start w:val="4"/>
      <w:numFmt w:val="decimal"/>
      <w:lvlText w:val="%1."/>
      <w:lvlJc w:val="left"/>
      <w:pPr>
        <w:ind w:left="666" w:hanging="360"/>
      </w:pPr>
      <w:rPr>
        <w:rFonts w:eastAsia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0" w15:restartNumberingAfterBreak="0">
    <w:nsid w:val="439A28B2"/>
    <w:multiLevelType w:val="hybridMultilevel"/>
    <w:tmpl w:val="AED6D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F1B03"/>
    <w:multiLevelType w:val="hybridMultilevel"/>
    <w:tmpl w:val="D4649FE4"/>
    <w:lvl w:ilvl="0" w:tplc="4A96E788">
      <w:start w:val="2"/>
      <w:numFmt w:val="decimal"/>
      <w:lvlText w:val="%1"/>
      <w:lvlJc w:val="left"/>
      <w:pPr>
        <w:ind w:left="720" w:hanging="360"/>
      </w:pPr>
      <w:rPr>
        <w:rFonts w:cs="Times New Roman" w:hint="default"/>
        <w:b w:val="0"/>
        <w:color w:val="3E4548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84039A"/>
    <w:multiLevelType w:val="hybridMultilevel"/>
    <w:tmpl w:val="1368D2C6"/>
    <w:lvl w:ilvl="0" w:tplc="207EE54C">
      <w:start w:val="1"/>
      <w:numFmt w:val="decimal"/>
      <w:lvlText w:val="%1"/>
      <w:lvlJc w:val="left"/>
      <w:pPr>
        <w:ind w:left="726" w:hanging="420"/>
      </w:pPr>
      <w:rPr>
        <w:rFonts w:eastAsiaTheme="minorHAnsi" w:cstheme="minorHAnsi" w:hint="default"/>
        <w:i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4CEB0A1B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486DEC"/>
    <w:multiLevelType w:val="hybridMultilevel"/>
    <w:tmpl w:val="3252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E6120C"/>
    <w:multiLevelType w:val="hybridMultilevel"/>
    <w:tmpl w:val="DC4C03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2D047C"/>
    <w:multiLevelType w:val="hybridMultilevel"/>
    <w:tmpl w:val="25B60996"/>
    <w:lvl w:ilvl="0" w:tplc="E690CC6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675A11"/>
    <w:multiLevelType w:val="hybridMultilevel"/>
    <w:tmpl w:val="C3C4C950"/>
    <w:lvl w:ilvl="0" w:tplc="723CC62A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color w:val="5B505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1B6DA2"/>
    <w:multiLevelType w:val="hybridMultilevel"/>
    <w:tmpl w:val="44643D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3E1A1B"/>
    <w:multiLevelType w:val="hybridMultilevel"/>
    <w:tmpl w:val="5B4A87BA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93419"/>
    <w:multiLevelType w:val="hybridMultilevel"/>
    <w:tmpl w:val="3E70C324"/>
    <w:lvl w:ilvl="0" w:tplc="9FF29532">
      <w:start w:val="3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472F1"/>
    <w:multiLevelType w:val="hybridMultilevel"/>
    <w:tmpl w:val="B56EC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949600">
    <w:abstractNumId w:val="5"/>
  </w:num>
  <w:num w:numId="2" w16cid:durableId="2139183181">
    <w:abstractNumId w:val="3"/>
  </w:num>
  <w:num w:numId="3" w16cid:durableId="321785805">
    <w:abstractNumId w:val="10"/>
  </w:num>
  <w:num w:numId="4" w16cid:durableId="1268541498">
    <w:abstractNumId w:val="2"/>
  </w:num>
  <w:num w:numId="5" w16cid:durableId="1026832559">
    <w:abstractNumId w:val="18"/>
  </w:num>
  <w:num w:numId="6" w16cid:durableId="1519543481">
    <w:abstractNumId w:val="13"/>
  </w:num>
  <w:num w:numId="7" w16cid:durableId="934019984">
    <w:abstractNumId w:val="4"/>
  </w:num>
  <w:num w:numId="8" w16cid:durableId="2137407632">
    <w:abstractNumId w:val="7"/>
  </w:num>
  <w:num w:numId="9" w16cid:durableId="212430801">
    <w:abstractNumId w:val="6"/>
  </w:num>
  <w:num w:numId="10" w16cid:durableId="1304508599">
    <w:abstractNumId w:val="9"/>
  </w:num>
  <w:num w:numId="11" w16cid:durableId="617417334">
    <w:abstractNumId w:val="0"/>
  </w:num>
  <w:num w:numId="12" w16cid:durableId="582374321">
    <w:abstractNumId w:val="16"/>
  </w:num>
  <w:num w:numId="13" w16cid:durableId="298582593">
    <w:abstractNumId w:val="20"/>
  </w:num>
  <w:num w:numId="14" w16cid:durableId="262416387">
    <w:abstractNumId w:val="11"/>
  </w:num>
  <w:num w:numId="15" w16cid:durableId="144586024">
    <w:abstractNumId w:val="17"/>
  </w:num>
  <w:num w:numId="16" w16cid:durableId="1380939460">
    <w:abstractNumId w:val="15"/>
  </w:num>
  <w:num w:numId="17" w16cid:durableId="2085294572">
    <w:abstractNumId w:val="1"/>
  </w:num>
  <w:num w:numId="18" w16cid:durableId="1471940351">
    <w:abstractNumId w:val="12"/>
  </w:num>
  <w:num w:numId="19" w16cid:durableId="74284358">
    <w:abstractNumId w:val="8"/>
  </w:num>
  <w:num w:numId="20" w16cid:durableId="1908760866">
    <w:abstractNumId w:val="19"/>
  </w:num>
  <w:num w:numId="21" w16cid:durableId="1454442960">
    <w:abstractNumId w:val="21"/>
  </w:num>
  <w:num w:numId="22" w16cid:durableId="19975651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c0MDAzM7WwsDRS0lEKTi0uzszPAykwtKwFAGTRePotAAAA"/>
  </w:docVars>
  <w:rsids>
    <w:rsidRoot w:val="009B2384"/>
    <w:rsid w:val="000141A1"/>
    <w:rsid w:val="000458DD"/>
    <w:rsid w:val="000D0CA6"/>
    <w:rsid w:val="001779A2"/>
    <w:rsid w:val="001D2AD2"/>
    <w:rsid w:val="001E21EC"/>
    <w:rsid w:val="001F4E00"/>
    <w:rsid w:val="00281A33"/>
    <w:rsid w:val="002909A9"/>
    <w:rsid w:val="002F51E5"/>
    <w:rsid w:val="002F7FA1"/>
    <w:rsid w:val="003E2157"/>
    <w:rsid w:val="00455A20"/>
    <w:rsid w:val="00504859"/>
    <w:rsid w:val="005221C3"/>
    <w:rsid w:val="005474C4"/>
    <w:rsid w:val="005A50BF"/>
    <w:rsid w:val="005B4A47"/>
    <w:rsid w:val="00601031"/>
    <w:rsid w:val="006328B2"/>
    <w:rsid w:val="0069201C"/>
    <w:rsid w:val="006A1B23"/>
    <w:rsid w:val="0073486F"/>
    <w:rsid w:val="007357C3"/>
    <w:rsid w:val="00766F2B"/>
    <w:rsid w:val="007705FE"/>
    <w:rsid w:val="00797DC5"/>
    <w:rsid w:val="007A0229"/>
    <w:rsid w:val="007B6E7C"/>
    <w:rsid w:val="007D2CC3"/>
    <w:rsid w:val="00843005"/>
    <w:rsid w:val="008602B9"/>
    <w:rsid w:val="00882769"/>
    <w:rsid w:val="008A3889"/>
    <w:rsid w:val="008D1592"/>
    <w:rsid w:val="00934492"/>
    <w:rsid w:val="00940BF1"/>
    <w:rsid w:val="0095582C"/>
    <w:rsid w:val="00963DC2"/>
    <w:rsid w:val="00966FC2"/>
    <w:rsid w:val="009B2384"/>
    <w:rsid w:val="009C00C9"/>
    <w:rsid w:val="00A11317"/>
    <w:rsid w:val="00A237C3"/>
    <w:rsid w:val="00A733F3"/>
    <w:rsid w:val="00A874B3"/>
    <w:rsid w:val="00AA1E86"/>
    <w:rsid w:val="00AE7BEA"/>
    <w:rsid w:val="00AF3E66"/>
    <w:rsid w:val="00AF6178"/>
    <w:rsid w:val="00B80B7B"/>
    <w:rsid w:val="00BE1264"/>
    <w:rsid w:val="00C70017"/>
    <w:rsid w:val="00D25EAC"/>
    <w:rsid w:val="00D502C1"/>
    <w:rsid w:val="00D83DF9"/>
    <w:rsid w:val="00D91D40"/>
    <w:rsid w:val="00D97E20"/>
    <w:rsid w:val="00DB30F2"/>
    <w:rsid w:val="00E354DF"/>
    <w:rsid w:val="00E70E20"/>
    <w:rsid w:val="00F41E48"/>
    <w:rsid w:val="00F835DA"/>
    <w:rsid w:val="00FC7C10"/>
    <w:rsid w:val="00FD1D69"/>
    <w:rsid w:val="00FF1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2F93B"/>
  <w15:chartTrackingRefBased/>
  <w15:docId w15:val="{7BD9508D-54B6-424C-A0A0-354161F0F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384"/>
    <w:pPr>
      <w:spacing w:after="0" w:line="240" w:lineRule="auto"/>
    </w:pPr>
    <w:rPr>
      <w:rFonts w:eastAsia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B2384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9B23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aliases w:val="Bullet New"/>
    <w:basedOn w:val="Normal"/>
    <w:uiPriority w:val="34"/>
    <w:qFormat/>
    <w:rsid w:val="000458DD"/>
    <w:pPr>
      <w:spacing w:after="200" w:line="276" w:lineRule="auto"/>
      <w:ind w:left="720"/>
      <w:contextualSpacing/>
    </w:pPr>
    <w:rPr>
      <w:rFonts w:eastAsiaTheme="minorHAnsi" w:cstheme="minorBidi"/>
      <w:szCs w:val="22"/>
    </w:rPr>
  </w:style>
  <w:style w:type="table" w:styleId="GridTable1Light">
    <w:name w:val="Grid Table 1 Light"/>
    <w:basedOn w:val="TableNormal"/>
    <w:uiPriority w:val="46"/>
    <w:rsid w:val="000458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010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1031"/>
    <w:rPr>
      <w:rFonts w:eastAsia="Times New Roman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6010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1031"/>
    <w:rPr>
      <w:rFonts w:eastAsia="Times New Roman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signi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info.genus@wits.ac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rfsubmission.nrf.ac.za/nrfmkii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teininger</dc:creator>
  <cp:keywords/>
  <dc:description/>
  <cp:lastModifiedBy>Christine Steininger</cp:lastModifiedBy>
  <cp:revision>52</cp:revision>
  <dcterms:created xsi:type="dcterms:W3CDTF">2021-10-06T09:45:00Z</dcterms:created>
  <dcterms:modified xsi:type="dcterms:W3CDTF">2022-11-09T07:32:00Z</dcterms:modified>
</cp:coreProperties>
</file>